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42,650; $4,059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2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4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9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0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3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4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5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6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7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8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9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2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3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4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5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6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7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8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1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2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3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4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5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7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8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3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4"/>
    <w:bookmarkStart w:id="93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6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9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0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3"/>
    <w:bookmarkStart w:id="97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4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100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edarxiv.org/274yv/</w:t>
        </w:r>
      </w:hyperlink>
    </w:p>
    <w:bookmarkEnd w:id="100"/>
    <w:bookmarkStart w:id="101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1"/>
    <w:bookmarkStart w:id="112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2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7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2"/>
    <w:bookmarkStart w:id="114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4"/>
    <w:bookmarkStart w:id="119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9"/>
    <w:bookmarkStart w:id="121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1"/>
    <w:bookmarkEnd w:id="122"/>
    <w:bookmarkStart w:id="135" w:name="presentations"/>
    <w:p>
      <w:pPr>
        <w:pStyle w:val="Heading1"/>
      </w:pPr>
      <w:r>
        <w:t xml:space="preserve">Presentations</w:t>
      </w:r>
    </w:p>
    <w:bookmarkStart w:id="123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3"/>
    <w:bookmarkStart w:id="124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4"/>
    <w:bookmarkStart w:id="126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5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6"/>
    <w:bookmarkStart w:id="134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7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0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1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2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4"/>
    <w:bookmarkEnd w:id="135"/>
    <w:bookmarkStart w:id="142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7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8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0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1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2"/>
    <w:bookmarkStart w:id="146" w:name="teaching"/>
    <w:p>
      <w:pPr>
        <w:pStyle w:val="Heading1"/>
      </w:pPr>
      <w:r>
        <w:t xml:space="preserve">Teaching</w:t>
      </w:r>
    </w:p>
    <w:bookmarkStart w:id="143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3"/>
    <w:bookmarkStart w:id="145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4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5"/>
    <w:bookmarkEnd w:id="146"/>
    <w:bookmarkStart w:id="159" w:name="service"/>
    <w:p>
      <w:pPr>
        <w:pStyle w:val="Heading1"/>
      </w:pPr>
      <w:r>
        <w:t xml:space="preserve">Service</w:t>
      </w:r>
    </w:p>
    <w:bookmarkStart w:id="147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7"/>
    <w:bookmarkStart w:id="149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8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9"/>
    <w:bookmarkStart w:id="150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0"/>
    <w:bookmarkStart w:id="152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51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2"/>
    <w:bookmarkStart w:id="153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3"/>
    <w:bookmarkStart w:id="154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4"/>
    <w:bookmarkStart w:id="155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5"/>
    <w:bookmarkStart w:id="156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6"/>
    <w:bookmarkStart w:id="157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7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michael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175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175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25T13:01:39Z</dcterms:created>
  <dcterms:modified xsi:type="dcterms:W3CDTF">2022-02-25T13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